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dney,</w:t>
      </w:r>
      <w:r>
        <w:t xml:space="preserve"> </w:t>
      </w:r>
      <w:r>
        <w:t xml:space="preserve">Australia</w:t>
      </w:r>
    </w:p>
    <w:bookmarkStart w:id="21" w:name="internship-application-letter"/>
    <w:p>
      <w:pPr>
        <w:pStyle w:val="Heading1"/>
      </w:pPr>
      <w:r>
        <w:t xml:space="preserve">Internship Application Letter</w:t>
      </w:r>
    </w:p>
    <w:bookmarkStart w:id="20" w:name="Xbd016a5431efced872fdc43398cea4df5c38698"/>
    <w:p>
      <w:pPr>
        <w:pStyle w:val="Heading2"/>
      </w:pPr>
      <w:r>
        <w:t xml:space="preserve">Application for Auditor Internship Position</w:t>
      </w:r>
    </w:p>
    <w:p>
      <w:pPr>
        <w:pStyle w:val="FirstParagraph"/>
      </w:pPr>
      <w:r>
        <w:t xml:space="preserve">Submitted to [Firm Name], Sydney, Australia</w:t>
      </w:r>
    </w:p>
    <w:bookmarkEnd w:id="20"/>
    <w:bookmarkEnd w:id="21"/>
    <w:p>
      <w:pPr>
        <w:pStyle w:val="BodyText"/>
      </w:pPr>
      <w:r>
        <w:t xml:space="preserve">[Your Full Name]</w:t>
      </w:r>
    </w:p>
    <w:p>
      <w:pPr>
        <w:pStyle w:val="BodyText"/>
      </w:pPr>
      <w:r>
        <w:t xml:space="preserve">[Your Address]</w:t>
      </w:r>
    </w:p>
    <w:p>
      <w:pPr>
        <w:pStyle w:val="BodyText"/>
      </w:pPr>
      <w:r>
        <w:t xml:space="preserve">Sydney, NSW [Postcode]</w:t>
      </w:r>
    </w:p>
    <w:p>
      <w:pPr>
        <w:pStyle w:val="BodyText"/>
      </w:pPr>
      <w:r>
        <w:t xml:space="preserve">Email: your.email@example.com | Phone: +61 (0)4XX XXX XXX</w:t>
      </w:r>
    </w:p>
    <w:p>
      <w:pPr>
        <w:pStyle w:val="BodyText"/>
      </w:pPr>
      <w:r>
        <w:t xml:space="preserve">Date: October 26, 2023</w:t>
      </w:r>
    </w:p>
    <w:p>
      <w:pPr>
        <w:pStyle w:val="BodyText"/>
      </w:pPr>
      <w:r>
        <w:t xml:space="preserve">Hiring Manager</w:t>
      </w:r>
    </w:p>
    <w:p>
      <w:pPr>
        <w:pStyle w:val="BodyText"/>
      </w:pPr>
      <w:r>
        <w:t xml:space="preserve">[Firm Name]</w:t>
      </w:r>
    </w:p>
    <w:p>
      <w:pPr>
        <w:pStyle w:val="BodyText"/>
      </w:pPr>
      <w:r>
        <w:t xml:space="preserve">Level [X] Sydney Tower</w:t>
      </w:r>
    </w:p>
    <w:p>
      <w:pPr>
        <w:pStyle w:val="BodyText"/>
      </w:pPr>
      <w:r>
        <w:t xml:space="preserve">100 Market Street</w:t>
      </w:r>
    </w:p>
    <w:p>
      <w:pPr>
        <w:pStyle w:val="BodyText"/>
      </w:pPr>
      <w:r>
        <w:t xml:space="preserve">Sydney, NSW 2000</w:t>
      </w:r>
    </w:p>
    <w:bookmarkStart w:id="22" w:name="Xf1a52f3a8dd519b36149d2df2aed18b13932a28"/>
    <w:p>
      <w:pPr>
        <w:pStyle w:val="Heading3"/>
      </w:pPr>
      <w:r>
        <w:t xml:space="preserve">Subject: Formal Application for Auditor Internship Position at [Firm Name] in Australia Sydney</w:t>
      </w:r>
    </w:p>
    <w:p>
      <w:pPr>
        <w:pStyle w:val="FirstParagraph"/>
      </w:pPr>
      <w:r>
        <w:t xml:space="preserve">Dear Hiring Manager,</w:t>
      </w:r>
    </w:p>
    <w:bookmarkEnd w:id="22"/>
    <w:p>
      <w:pPr>
        <w:pStyle w:val="BodyText"/>
      </w:pPr>
      <w:r>
        <w:t xml:space="preserve">I am writing to express my enthusiastic application for the Auditor Internship position within your esteemed firm, as advertised on LinkedIn and through the Australian Accounting Association network. As a final-year Bachelor of Commerce (Accounting) student at the University of New South Wales with a consistent academic record (GPA: 6.8/7.0), I am eager to contribute to your team while developing my professional expertise in Sydney’s dynamic financial landscape.</w:t>
      </w:r>
    </w:p>
    <w:bookmarkStart w:id="23" w:name="Xb873f9b59cd50de1eaf872d7685cc5ada6389e3"/>
    <w:p>
      <w:pPr>
        <w:pStyle w:val="Heading3"/>
      </w:pPr>
      <w:r>
        <w:t xml:space="preserve">Why Australia Sydney? A Strategic Career Choice</w:t>
      </w:r>
    </w:p>
    <w:p>
      <w:pPr>
        <w:pStyle w:val="FirstParagraph"/>
      </w:pPr>
      <w:r>
        <w:t xml:space="preserve">My decision to pursue an auditing career in Australia Sydney is deeply intentional. As the nation’s financial capital, Sydney provides unparalleled exposure to international compliance frameworks like ASIC regulations, IFRS standards, and AASB requirements. The city’s concentration of ASX-listed companies and multinational headquarters creates a unique environment where theoretical accounting principles intersect with real-world complexity—a nexus where my internship as an Auditor must thrive. Australia’s rigorous audit standards, reinforced by the Corporations Act 2001 and the Financial Reporting Council, demand precision and ethical vigilance—qualities I am committed to mastering during my Internship Application Letter process.</w:t>
      </w:r>
    </w:p>
    <w:bookmarkEnd w:id="23"/>
    <w:bookmarkStart w:id="24" w:name="Xa13e5572adc0787b873adfd25641d1c94e80ecd"/>
    <w:p>
      <w:pPr>
        <w:pStyle w:val="Heading3"/>
      </w:pPr>
      <w:r>
        <w:t xml:space="preserve">Academic Preparation and Technical Proficiency</w:t>
      </w:r>
    </w:p>
    <w:p>
      <w:pPr>
        <w:pStyle w:val="FirstParagraph"/>
      </w:pPr>
      <w:r>
        <w:t xml:space="preserve">My academic journey at UNSW has equipped me with advanced auditing competencies directly applicable to your Sydney operations. In my "Advanced Auditing" capstone project, I led a team in conducting a mock audit for a hypothetical ASX200 client, implementing risk assessment matrices and using IDEA data analytics software to identify discrepancies in revenue recognition. This experience solidified my understanding of the auditor’s role in ensuring corporate accountability—a cornerstone of Australia Sydney’s business integrity framework. Additionally, I completed the CPA Australia's "Principles of Auditing" certificate (2023), focusing on Australian-specific case studies involving AML/CFT compliance under AUSTRAC regulations.</w:t>
      </w:r>
    </w:p>
    <w:bookmarkEnd w:id="24"/>
    <w:bookmarkStart w:id="25" w:name="X969e22fa6e6c12b73c2155390093b987715cfbf"/>
    <w:p>
      <w:pPr>
        <w:pStyle w:val="Heading3"/>
      </w:pPr>
      <w:r>
        <w:t xml:space="preserve">Practical Experience in Australia's Audit Environment</w:t>
      </w:r>
    </w:p>
    <w:p>
      <w:pPr>
        <w:pStyle w:val="FirstParagraph"/>
      </w:pPr>
      <w:r>
        <w:t xml:space="preserve">During my summer internship at Deloitte Sydney, I supported the audit team for a major retail client through the year-end process. My responsibilities included testing internal controls over inventory valuation (critical under Australian tax law), preparing reconciliations for $50M+ asset portfolios, and documenting audit evidence in accordance with ASA 500 standards. Witnessing firsthand how your firm navigates Sydney’s complex commercial environment—from CBD office leases to cross-border e-commerce compliance—reinforced my commitment to becoming an Auditor who understands the local context. I also participated in the firm’s "Sydney Community Audit" initiative, providing pro-bono services for not-for-profits, which deepened my appreciation for ethics in Australian corporate culture.</w:t>
      </w:r>
    </w:p>
    <w:bookmarkEnd w:id="25"/>
    <w:bookmarkStart w:id="26" w:name="why-firm-name-in-australia-sydney"/>
    <w:p>
      <w:pPr>
        <w:pStyle w:val="Heading3"/>
      </w:pPr>
      <w:r>
        <w:t xml:space="preserve">Why [Firm Name] in Australia Sydney?</w:t>
      </w:r>
    </w:p>
    <w:p>
      <w:pPr>
        <w:pStyle w:val="FirstParagraph"/>
      </w:pPr>
      <w:r>
        <w:t xml:space="preserve">I am particularly drawn to [Firm Name] because of your innovative approach to auditing in the digital age. Your recent implementation of blockchain-based audit trails for property transactions—a critical sector in Australia Sydney’s economy—aligns with my interest in technology-driven compliance. Moreover, your "Sydney Young Professionals Program" explicitly supports interns through mentorship from senior partners like [Name], a leader in the Australian Auditing Standards Board. Having researched your 2023 Sustainability Report detailing carbon accounting audits for NSW government agencies, I recognize how your firm sets benchmarks for modern auditing in Australia.</w:t>
      </w:r>
    </w:p>
    <w:bookmarkEnd w:id="26"/>
    <w:bookmarkStart w:id="27" w:name="X8daa22a53c7a98332359f3f99bdfb292aa2309a"/>
    <w:p>
      <w:pPr>
        <w:pStyle w:val="Heading3"/>
      </w:pPr>
      <w:r>
        <w:t xml:space="preserve">Professional Alignment with Australian Standards</w:t>
      </w:r>
    </w:p>
    <w:p>
      <w:pPr>
        <w:pStyle w:val="FirstParagraph"/>
      </w:pPr>
      <w:r>
        <w:t xml:space="preserve">As an aspiring Auditor, I understand that Australia Sydney operates under one of the world’s most transparent audit regimes. My internship application is grounded in recognition that your firm upholds the highest standards required by the Australian Securities and Investments Commission (ASIC). In my academic work, I analyzed recent ASIC enforcement actions against auditing firms for inadequate risk assessment—reinforcing why meticulous documentation and professional skepticism are non-negotiable. I am prepared to immediately contribute to your Sydney office by assisting with compliance checks under APES 110 ethics guidelines, ensuring every audit phase meets Australian regulatory expectations.</w:t>
      </w:r>
    </w:p>
    <w:bookmarkEnd w:id="27"/>
    <w:bookmarkStart w:id="28" w:name="X20e352a38f2be0ebcdfc9f8e96a8f0d60d74288"/>
    <w:p>
      <w:pPr>
        <w:pStyle w:val="Heading3"/>
      </w:pPr>
      <w:r>
        <w:t xml:space="preserve">Commitment to Long-Term Growth in Australia</w:t>
      </w:r>
    </w:p>
    <w:p>
      <w:pPr>
        <w:pStyle w:val="FirstParagraph"/>
      </w:pPr>
      <w:r>
        <w:t xml:space="preserve">My aspiration extends beyond this internship. I plan to pursue the CA ANZ qualification while residing in Sydney, actively engaging with local accounting bodies like the Institute of Public Accountants (IPA) Sydney Chapter. Having attended their "Future of Audit" forum last month, I saw how firms like yours shape policy discussions on AI adoption in auditing—exactly where Australia Sydney must lead. This internship is not merely a learning opportunity; it’s the strategic first step toward becoming an Auditor who contributes to Australia’s reputation for market integrity.</w:t>
      </w:r>
    </w:p>
    <w:bookmarkEnd w:id="28"/>
    <w:p>
      <w:pPr>
        <w:pStyle w:val="BodyText"/>
      </w:pPr>
      <w:r>
        <w:t xml:space="preserve">I have attached my resume, academic transcripts, and reference letters from UNSW accounting professors. I am available for an interview at your convenience and can confirm immediate availability in Sydney starting January 2024. Thank you for considering my application to join your team as a future Auditor shaping Australia’s financial transparency.</w:t>
      </w:r>
    </w:p>
    <w:p>
      <w:pPr>
        <w:pStyle w:val="BodyText"/>
      </w:pPr>
      <w:r>
        <w:t xml:space="preserve">Sincerely,</w:t>
      </w:r>
    </w:p>
    <w:p>
      <w:pPr>
        <w:pStyle w:val="BodyText"/>
      </w:pPr>
      <w:r>
        <w:t xml:space="preserve">[Your Full Name]</w:t>
      </w:r>
    </w:p>
    <w:p>
      <w:pPr>
        <w:pStyle w:val="BodyText"/>
      </w:pPr>
      <w:r>
        <w:rPr>
          <w:iCs/>
          <w:i/>
        </w:rPr>
        <w:t xml:space="preserve">Enclosures:</w:t>
      </w:r>
      <w:r>
        <w:t xml:space="preserve"> </w:t>
      </w:r>
      <w:r>
        <w:t xml:space="preserve">Resume, Academic Transcripts, Reference Letters</w:t>
      </w:r>
    </w:p>
    <w:p>
      <w:pPr>
        <w:pStyle w:val="BodyText"/>
      </w:pPr>
      <w:r>
        <w:t xml:space="preserve">This Internship Application Letter reflects my profound commitment to auditing excellence within Australia Sydney’s unique financial ecosystem. I am eager to bring my technical skills and cultural awareness to your firm while learning from the industry leaders who define audit standards across Austra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Internship Application Letter - Sydney, Australia</dc:title>
  <dc:creator/>
  <dc:language>en</dc:language>
  <cp:keywords/>
  <dcterms:created xsi:type="dcterms:W3CDTF">2025-12-08T08:54:06Z</dcterms:created>
  <dcterms:modified xsi:type="dcterms:W3CDTF">2025-12-08T08:54:06Z</dcterms:modified>
</cp:coreProperties>
</file>

<file path=docProps/custom.xml><?xml version="1.0" encoding="utf-8"?>
<Properties xmlns="http://schemas.openxmlformats.org/officeDocument/2006/custom-properties" xmlns:vt="http://schemas.openxmlformats.org/officeDocument/2006/docPropsVTypes"/>
</file>